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E9B6" w14:textId="77777777" w:rsidR="00B800B2" w:rsidRDefault="00B800B2">
      <w:pPr>
        <w:rPr>
          <w:rStyle w:val="Heading1Char"/>
        </w:rPr>
      </w:pPr>
      <w:r w:rsidRPr="00B800B2">
        <w:rPr>
          <w:rStyle w:val="Heading1Char"/>
        </w:rPr>
        <w:t>Introduction</w:t>
      </w:r>
    </w:p>
    <w:p w14:paraId="149DD2E9" w14:textId="29C1BEF2" w:rsidR="005825E8" w:rsidRDefault="008354AD" w:rsidP="00B800B2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</w:pPr>
      <w:r w:rsidRPr="008354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Amazon Web Services</w:t>
      </w:r>
      <w:r w:rsidRPr="008354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(</w:t>
      </w:r>
      <w:r w:rsidRPr="008354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AWS</w:t>
      </w:r>
      <w:r w:rsidRPr="008354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 is a </w:t>
      </w:r>
      <w:hyperlink r:id="rId8" w:tooltip="Subsidiary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ubsidiary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of </w:t>
      </w:r>
      <w:hyperlink r:id="rId9" w:tooltip="Amazon.com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Amazon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that provides </w:t>
      </w:r>
      <w:hyperlink r:id="rId10" w:tooltip="Software as a service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on-demand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1" w:tooltip="Cloud computing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cloud computing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2" w:tooltip="Computing platform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platforms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and </w:t>
      </w:r>
      <w:hyperlink r:id="rId13" w:tooltip="Application programming interface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APIs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to individuals, companies, and governments, on a metered pay-as-you-go basis. In aggregate, these cloud computing </w:t>
      </w:r>
      <w:hyperlink r:id="rId14" w:tooltip="Web services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web services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provide a set of primitive abstract technical infrastructure and </w:t>
      </w:r>
      <w:hyperlink r:id="rId15" w:tooltip="Distributed computing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distributed computing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building blocks and tools. One of these services is </w:t>
      </w:r>
      <w:hyperlink r:id="rId16" w:tooltip="Amazon Elastic Compute Cloud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Amazon Elastic Compute Cloud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, which allows users to have at their disposal a </w:t>
      </w:r>
      <w:hyperlink r:id="rId17" w:tooltip="Virtualization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virtual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8" w:tooltip="Computer cluster" w:history="1">
        <w:r w:rsidRPr="005825E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cluster of computers</w:t>
        </w:r>
      </w:hyperlink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</w:rPr>
        <w:t>, available all the time</w:t>
      </w:r>
      <w:r w:rsidRPr="005825E8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1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  <w:vertAlign w:val="superscript"/>
          </w:rPr>
          <w:id w:val="-488864940"/>
          <w:citation/>
        </w:sdtPr>
        <w:sdtEndPr>
          <w:rPr>
            <w:color w:val="222222"/>
          </w:rPr>
        </w:sdtEndPr>
        <w:sdtContent>
          <w:r w:rsidRPr="005825E8">
            <w:rPr>
              <w:rFonts w:ascii="Times New Roman" w:hAnsi="Times New Roman" w:cs="Times New Roman"/>
              <w:sz w:val="24"/>
              <w:szCs w:val="24"/>
              <w:shd w:val="clear" w:color="auto" w:fill="FFFFFF"/>
              <w:vertAlign w:val="superscript"/>
            </w:rPr>
            <w:fldChar w:fldCharType="begin"/>
          </w:r>
          <w:r w:rsidRPr="005825E8">
            <w:rPr>
              <w:rFonts w:ascii="Times New Roman" w:hAnsi="Times New Roman" w:cs="Times New Roman"/>
              <w:sz w:val="24"/>
              <w:szCs w:val="24"/>
              <w:shd w:val="clear" w:color="auto" w:fill="FFFFFF"/>
              <w:vertAlign w:val="superscript"/>
              <w:lang w:val="en-US"/>
            </w:rPr>
            <w:instrText xml:space="preserve"> CITATION Ama11 \l 1033 </w:instrText>
          </w:r>
          <w:r w:rsidRPr="005825E8">
            <w:rPr>
              <w:rFonts w:ascii="Times New Roman" w:hAnsi="Times New Roman" w:cs="Times New Roman"/>
              <w:sz w:val="24"/>
              <w:szCs w:val="24"/>
              <w:shd w:val="clear" w:color="auto" w:fill="FFFFFF"/>
              <w:vertAlign w:val="superscript"/>
            </w:rPr>
            <w:fldChar w:fldCharType="separate"/>
          </w:r>
          <w:r w:rsidRPr="005825E8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  <w:vertAlign w:val="superscript"/>
              <w:lang w:val="en-US"/>
            </w:rPr>
            <w:t xml:space="preserve"> </w:t>
          </w:r>
          <w:r w:rsidRPr="005825E8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  <w:lang w:val="en-US"/>
            </w:rPr>
            <w:t>("Amazon Web Services About Us". Retrieved May 16, 2011)</w:t>
          </w:r>
          <w:r w:rsidRPr="005825E8">
            <w:rPr>
              <w:rFonts w:ascii="Times New Roman" w:hAnsi="Times New Roman" w:cs="Times New Roman"/>
              <w:sz w:val="24"/>
              <w:szCs w:val="24"/>
              <w:shd w:val="clear" w:color="auto" w:fill="FFFFFF"/>
              <w:vertAlign w:val="superscript"/>
            </w:rPr>
            <w:fldChar w:fldCharType="end"/>
          </w:r>
        </w:sdtContent>
      </w:sdt>
    </w:p>
    <w:p w14:paraId="08C70CAE" w14:textId="2D793A18" w:rsidR="005825E8" w:rsidRDefault="005825E8" w:rsidP="00B800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over, AWS has </w:t>
      </w:r>
      <w:r w:rsidR="002F022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lot of other services related to each sector such as Analytics, Application Integration, AR &amp; VR, AWS Cost Management and many others. Also, </w:t>
      </w:r>
      <w:proofErr w:type="gramStart"/>
      <w:r>
        <w:rPr>
          <w:rFonts w:ascii="Times New Roman" w:hAnsi="Times New Roman" w:cs="Times New Roman"/>
          <w:sz w:val="24"/>
          <w:szCs w:val="24"/>
        </w:rPr>
        <w:t>I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llows </w:t>
      </w:r>
      <w:r w:rsidR="002F0227">
        <w:rPr>
          <w:rFonts w:ascii="Times New Roman" w:hAnsi="Times New Roman" w:cs="Times New Roman"/>
          <w:sz w:val="24"/>
          <w:szCs w:val="24"/>
        </w:rPr>
        <w:t>creating</w:t>
      </w:r>
      <w:r>
        <w:rPr>
          <w:rFonts w:ascii="Times New Roman" w:hAnsi="Times New Roman" w:cs="Times New Roman"/>
          <w:sz w:val="24"/>
          <w:szCs w:val="24"/>
        </w:rPr>
        <w:t xml:space="preserve"> an instance for free based on low requirements</w:t>
      </w:r>
    </w:p>
    <w:p w14:paraId="4C0EDDFE" w14:textId="70E3A4F5" w:rsidR="005825E8" w:rsidRDefault="005825E8" w:rsidP="00B800B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IoT Waterloo Job Board, </w:t>
      </w:r>
      <w:proofErr w:type="gramStart"/>
      <w:r>
        <w:rPr>
          <w:rFonts w:ascii="Times New Roman" w:hAnsi="Times New Roman" w:cs="Times New Roman"/>
          <w:sz w:val="24"/>
          <w:szCs w:val="24"/>
        </w:rPr>
        <w:t>W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ave to create MVP website based on </w:t>
      </w:r>
      <w:r w:rsidR="002F02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lient’s requirements with minimal cost. In order </w:t>
      </w:r>
      <w:r w:rsidR="002F0227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manage </w:t>
      </w:r>
      <w:r w:rsidR="002F02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budget, we have used Amazon</w:t>
      </w:r>
      <w:r w:rsidR="002F0227">
        <w:rPr>
          <w:rFonts w:ascii="Times New Roman" w:hAnsi="Times New Roman" w:cs="Times New Roman"/>
          <w:sz w:val="24"/>
          <w:szCs w:val="24"/>
        </w:rPr>
        <w:t xml:space="preserve"> Web Service</w:t>
      </w:r>
      <w:r>
        <w:rPr>
          <w:rFonts w:ascii="Times New Roman" w:hAnsi="Times New Roman" w:cs="Times New Roman"/>
          <w:sz w:val="24"/>
          <w:szCs w:val="24"/>
        </w:rPr>
        <w:t xml:space="preserve"> EC2(Elastic Ca</w:t>
      </w:r>
      <w:r w:rsidR="002F0227">
        <w:rPr>
          <w:rFonts w:ascii="Times New Roman" w:hAnsi="Times New Roman" w:cs="Times New Roman"/>
          <w:sz w:val="24"/>
          <w:szCs w:val="24"/>
        </w:rPr>
        <w:t>che</w:t>
      </w:r>
      <w:r>
        <w:rPr>
          <w:rFonts w:ascii="Times New Roman" w:hAnsi="Times New Roman" w:cs="Times New Roman"/>
          <w:sz w:val="24"/>
          <w:szCs w:val="24"/>
        </w:rPr>
        <w:t>)</w:t>
      </w:r>
      <w:r w:rsidR="002F0227">
        <w:rPr>
          <w:rFonts w:ascii="Times New Roman" w:hAnsi="Times New Roman" w:cs="Times New Roman"/>
          <w:sz w:val="24"/>
          <w:szCs w:val="24"/>
        </w:rPr>
        <w:t xml:space="preserve"> </w:t>
      </w:r>
      <w:r w:rsidR="002F0227" w:rsidRPr="002F0227">
        <w:rPr>
          <w:rFonts w:ascii="Times New Roman" w:hAnsi="Times New Roman" w:cs="Times New Roman"/>
          <w:b/>
          <w:bCs/>
          <w:sz w:val="24"/>
          <w:szCs w:val="24"/>
        </w:rPr>
        <w:t xml:space="preserve">Windows Server 2012 R2 </w:t>
      </w:r>
      <w:r w:rsidR="002F0227">
        <w:rPr>
          <w:rFonts w:ascii="Times New Roman" w:hAnsi="Times New Roman" w:cs="Times New Roman"/>
          <w:sz w:val="24"/>
          <w:szCs w:val="24"/>
        </w:rPr>
        <w:t>free instance to host the website</w:t>
      </w:r>
    </w:p>
    <w:p w14:paraId="62E1C1E0" w14:textId="424262B6" w:rsidR="002F0227" w:rsidRPr="00342020" w:rsidRDefault="002F0227" w:rsidP="00B800B2">
      <w:pPr>
        <w:rPr>
          <w:rFonts w:ascii="Times New Roman" w:hAnsi="Times New Roman" w:cs="Times New Roman"/>
          <w:b/>
          <w:bCs/>
          <w:color w:val="222222"/>
          <w:sz w:val="24"/>
          <w:szCs w:val="24"/>
          <w:u w:val="single"/>
          <w:shd w:val="clear" w:color="auto" w:fill="FFFFFF"/>
          <w:vertAlign w:val="superscript"/>
        </w:rPr>
      </w:pPr>
      <w:r w:rsidRPr="00342020">
        <w:rPr>
          <w:rFonts w:ascii="Times New Roman" w:hAnsi="Times New Roman" w:cs="Times New Roman"/>
          <w:b/>
          <w:bCs/>
          <w:sz w:val="24"/>
          <w:szCs w:val="24"/>
          <w:u w:val="single"/>
        </w:rPr>
        <w:t>Followings are the steps with screenshots to create AWS EC2 instance and Hosting the website in that instance</w:t>
      </w:r>
    </w:p>
    <w:p w14:paraId="13344DB2" w14:textId="0D07E381" w:rsidR="005825E8" w:rsidRDefault="002F0227" w:rsidP="002F0227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Login to AWS account with credentials (If you do not have an account create one)</w:t>
      </w:r>
    </w:p>
    <w:p w14:paraId="127F04D5" w14:textId="6C7FBD9A" w:rsidR="004E7C1A" w:rsidRDefault="004E7C1A" w:rsidP="00B800B2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</w:pPr>
      <w:r>
        <w:rPr>
          <w:noProof/>
        </w:rPr>
        <w:drawing>
          <wp:inline distT="0" distB="0" distL="0" distR="0" wp14:anchorId="628221D9" wp14:editId="56FC3D84">
            <wp:extent cx="5943600" cy="33445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9AAA3" w14:textId="51342C6B" w:rsidR="002F0227" w:rsidRDefault="002F0227" w:rsidP="00B800B2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</w:pPr>
    </w:p>
    <w:p w14:paraId="5998F2CA" w14:textId="5BA71B21" w:rsidR="002F0227" w:rsidRDefault="002F0227" w:rsidP="00B800B2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</w:pPr>
    </w:p>
    <w:p w14:paraId="34C8A279" w14:textId="100DBB80" w:rsidR="002F0227" w:rsidRDefault="002F0227" w:rsidP="00B800B2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</w:pPr>
    </w:p>
    <w:p w14:paraId="0E89802D" w14:textId="77E3F9DB" w:rsidR="00B800B2" w:rsidRDefault="002F0227" w:rsidP="007E786B">
      <w:pPr>
        <w:pStyle w:val="ListParagraph"/>
        <w:numPr>
          <w:ilvl w:val="0"/>
          <w:numId w:val="1"/>
        </w:numPr>
        <w:rPr>
          <w:noProof/>
        </w:rPr>
      </w:pPr>
      <w:r w:rsidRPr="008E40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lastRenderedPageBreak/>
        <w:t>Click on Services tab on the top left</w:t>
      </w:r>
      <w:r w:rsidR="008E40C1" w:rsidRPr="008E40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 xml:space="preserve"> and select EC2 under the Compute section</w:t>
      </w:r>
    </w:p>
    <w:p w14:paraId="4332C069" w14:textId="7FF53646" w:rsidR="00B800B2" w:rsidRDefault="00B800B2" w:rsidP="00B800B2">
      <w:pPr>
        <w:rPr>
          <w:noProof/>
        </w:rPr>
      </w:pPr>
      <w:r>
        <w:rPr>
          <w:noProof/>
        </w:rPr>
        <w:drawing>
          <wp:inline distT="0" distB="0" distL="0" distR="0" wp14:anchorId="4A314F38" wp14:editId="1A656C8C">
            <wp:extent cx="5943600" cy="33445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542DF" w14:textId="1E7DB1BE" w:rsidR="00B800B2" w:rsidRDefault="008E40C1" w:rsidP="00137354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Click on Launch Instance</w:t>
      </w:r>
    </w:p>
    <w:p w14:paraId="3EE3A58E" w14:textId="4B271DB1" w:rsidR="004E7C1A" w:rsidRDefault="00B800B2">
      <w:pPr>
        <w:rPr>
          <w:noProof/>
        </w:rPr>
      </w:pPr>
      <w:r>
        <w:rPr>
          <w:noProof/>
        </w:rPr>
        <w:drawing>
          <wp:inline distT="0" distB="0" distL="0" distR="0" wp14:anchorId="4802EE23" wp14:editId="424D762F">
            <wp:extent cx="5943600" cy="334454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ADBCE" w14:textId="53BF32C5" w:rsidR="008E40C1" w:rsidRDefault="008E40C1">
      <w:pPr>
        <w:rPr>
          <w:noProof/>
        </w:rPr>
      </w:pPr>
    </w:p>
    <w:p w14:paraId="690B8D99" w14:textId="77777777" w:rsidR="008E40C1" w:rsidRDefault="008E40C1">
      <w:pPr>
        <w:rPr>
          <w:noProof/>
        </w:rPr>
      </w:pPr>
    </w:p>
    <w:p w14:paraId="12486BA8" w14:textId="712E0053" w:rsidR="004E7C1A" w:rsidRDefault="008E40C1" w:rsidP="008E40C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lastRenderedPageBreak/>
        <w:t>Find  Microsoft Windows Server 2012 R2 Base and click on Select</w:t>
      </w:r>
    </w:p>
    <w:p w14:paraId="1A923552" w14:textId="4029B610" w:rsidR="004E7C1A" w:rsidRDefault="004E7C1A">
      <w:pPr>
        <w:rPr>
          <w:noProof/>
        </w:rPr>
      </w:pPr>
      <w:r>
        <w:rPr>
          <w:noProof/>
        </w:rPr>
        <w:drawing>
          <wp:inline distT="0" distB="0" distL="0" distR="0" wp14:anchorId="110733F5" wp14:editId="18BC9B99">
            <wp:extent cx="5943600" cy="334454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A5124" w14:textId="104FE3DE" w:rsidR="008E40C1" w:rsidRDefault="008E40C1" w:rsidP="008E40C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Select the instance size and other configuration as required </w:t>
      </w:r>
    </w:p>
    <w:p w14:paraId="312D1709" w14:textId="1D0910C6" w:rsidR="008354AD" w:rsidRDefault="004E7C1A">
      <w:pPr>
        <w:rPr>
          <w:noProof/>
        </w:rPr>
      </w:pPr>
      <w:r>
        <w:rPr>
          <w:noProof/>
        </w:rPr>
        <w:drawing>
          <wp:inline distT="0" distB="0" distL="0" distR="0" wp14:anchorId="06574666" wp14:editId="72F9FA69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3FE3" w14:textId="77777777" w:rsidR="008354AD" w:rsidRDefault="008354AD">
      <w:pPr>
        <w:rPr>
          <w:noProof/>
        </w:rPr>
      </w:pPr>
      <w:r>
        <w:rPr>
          <w:noProof/>
        </w:rPr>
        <w:br w:type="page"/>
      </w:r>
    </w:p>
    <w:p w14:paraId="11190BCA" w14:textId="16E70E76" w:rsidR="004E7C1A" w:rsidRDefault="008E40C1" w:rsidP="008E40C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lastRenderedPageBreak/>
        <w:t>Review and modify default configuration details if required</w:t>
      </w:r>
    </w:p>
    <w:p w14:paraId="445E2CBB" w14:textId="39229019" w:rsidR="008E40C1" w:rsidRDefault="008E40C1">
      <w:pPr>
        <w:rPr>
          <w:noProof/>
        </w:rPr>
      </w:pPr>
      <w:r>
        <w:rPr>
          <w:noProof/>
        </w:rPr>
        <w:drawing>
          <wp:inline distT="0" distB="0" distL="0" distR="0" wp14:anchorId="0C642A05" wp14:editId="7D7F3F1A">
            <wp:extent cx="5943600" cy="334454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ED0A4" w14:textId="51C37ACF" w:rsidR="008E40C1" w:rsidRDefault="008E40C1" w:rsidP="008E40C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Modify default storage size if required</w:t>
      </w:r>
    </w:p>
    <w:p w14:paraId="7F81B983" w14:textId="534B395B" w:rsidR="008E40C1" w:rsidRDefault="008E40C1" w:rsidP="008E40C1">
      <w:pPr>
        <w:rPr>
          <w:noProof/>
        </w:rPr>
      </w:pPr>
      <w:r>
        <w:rPr>
          <w:noProof/>
        </w:rPr>
        <w:drawing>
          <wp:inline distT="0" distB="0" distL="0" distR="0" wp14:anchorId="28394312" wp14:editId="5D329250">
            <wp:extent cx="5943600" cy="33445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42FF4" w14:textId="751EB5E0" w:rsidR="008E40C1" w:rsidRDefault="008E40C1" w:rsidP="008E40C1">
      <w:pPr>
        <w:rPr>
          <w:noProof/>
        </w:rPr>
      </w:pPr>
    </w:p>
    <w:p w14:paraId="3634435E" w14:textId="0E0943B2" w:rsidR="008E40C1" w:rsidRDefault="008E40C1">
      <w:pPr>
        <w:rPr>
          <w:noProof/>
        </w:rPr>
      </w:pPr>
      <w:r>
        <w:rPr>
          <w:noProof/>
        </w:rPr>
        <w:br w:type="page"/>
      </w:r>
    </w:p>
    <w:p w14:paraId="1476AF46" w14:textId="1C0BF510" w:rsidR="008E40C1" w:rsidRDefault="008E40C1" w:rsidP="008E40C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lastRenderedPageBreak/>
        <w:t>Add tags if needed</w:t>
      </w:r>
    </w:p>
    <w:p w14:paraId="1D99A4EF" w14:textId="11C523BB" w:rsidR="008E40C1" w:rsidRDefault="008E40C1" w:rsidP="008E40C1">
      <w:pPr>
        <w:rPr>
          <w:noProof/>
        </w:rPr>
      </w:pPr>
      <w:r>
        <w:rPr>
          <w:noProof/>
        </w:rPr>
        <w:drawing>
          <wp:inline distT="0" distB="0" distL="0" distR="0" wp14:anchorId="636B75CB" wp14:editId="7437129E">
            <wp:extent cx="5943600" cy="3344545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88A42" w14:textId="5842F937" w:rsidR="008E40C1" w:rsidRDefault="00C47DB5" w:rsidP="008E40C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Review details and click on Lunch</w:t>
      </w:r>
    </w:p>
    <w:p w14:paraId="649A7B4D" w14:textId="66664A3D" w:rsidR="008E40C1" w:rsidRDefault="008E40C1" w:rsidP="008E40C1">
      <w:pPr>
        <w:rPr>
          <w:noProof/>
        </w:rPr>
      </w:pPr>
    </w:p>
    <w:p w14:paraId="5C00A8B6" w14:textId="2CFFCFDF" w:rsidR="004E7C1A" w:rsidRDefault="004E7C1A">
      <w:pPr>
        <w:rPr>
          <w:noProof/>
        </w:rPr>
      </w:pPr>
      <w:r>
        <w:rPr>
          <w:noProof/>
        </w:rPr>
        <w:drawing>
          <wp:inline distT="0" distB="0" distL="0" distR="0" wp14:anchorId="6CD65F59" wp14:editId="14BB0DDA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99E20" w14:textId="77777777" w:rsidR="00C47DB5" w:rsidRDefault="00C47DB5">
      <w:pPr>
        <w:rPr>
          <w:noProof/>
        </w:rPr>
      </w:pPr>
    </w:p>
    <w:p w14:paraId="5E80290B" w14:textId="04339FFA" w:rsidR="00C47DB5" w:rsidRDefault="00C47DB5" w:rsidP="00D60431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lastRenderedPageBreak/>
        <w:t>You will find the recently created instance and it is running</w:t>
      </w:r>
    </w:p>
    <w:p w14:paraId="4B19FB7D" w14:textId="14AFD170" w:rsidR="00B800B2" w:rsidRDefault="004E7C1A">
      <w:pPr>
        <w:rPr>
          <w:noProof/>
        </w:rPr>
      </w:pPr>
      <w:r>
        <w:rPr>
          <w:noProof/>
        </w:rPr>
        <w:drawing>
          <wp:inline distT="0" distB="0" distL="0" distR="0" wp14:anchorId="3BB2EE1D" wp14:editId="20741F77">
            <wp:extent cx="5943600" cy="33445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0637A" w14:textId="7BD2FF16" w:rsidR="00B800B2" w:rsidRDefault="00C47DB5" w:rsidP="00B43626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Use Elastic IP for associate Ip address of create instance</w:t>
      </w:r>
    </w:p>
    <w:p w14:paraId="5CD21503" w14:textId="77777777" w:rsidR="004E7C1A" w:rsidRDefault="004E7C1A">
      <w:pPr>
        <w:rPr>
          <w:noProof/>
        </w:rPr>
      </w:pPr>
    </w:p>
    <w:p w14:paraId="219D2174" w14:textId="158EA248" w:rsidR="00B800B2" w:rsidRDefault="00B800B2">
      <w:r>
        <w:rPr>
          <w:noProof/>
        </w:rPr>
        <w:drawing>
          <wp:inline distT="0" distB="0" distL="0" distR="0" wp14:anchorId="0469A6B2" wp14:editId="697E747C">
            <wp:extent cx="5943600" cy="334454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C850" w14:textId="77777777" w:rsidR="00C47DB5" w:rsidRDefault="00C47DB5" w:rsidP="00C47DB5">
      <w:pPr>
        <w:rPr>
          <w:noProof/>
        </w:rPr>
      </w:pPr>
      <w:r>
        <w:rPr>
          <w:noProof/>
        </w:rPr>
        <w:t>Now as instance is created, we can use it for hosting the website.</w:t>
      </w:r>
    </w:p>
    <w:p w14:paraId="425AC0BC" w14:textId="0895B3E1" w:rsidR="00C47DB5" w:rsidRPr="00186263" w:rsidRDefault="00C47DB5">
      <w:pPr>
        <w:rPr>
          <w:b/>
          <w:bCs/>
          <w:u w:val="single"/>
        </w:rPr>
      </w:pPr>
      <w:bookmarkStart w:id="0" w:name="_GoBack"/>
      <w:r w:rsidRPr="00186263">
        <w:rPr>
          <w:b/>
          <w:bCs/>
          <w:u w:val="single"/>
        </w:rPr>
        <w:lastRenderedPageBreak/>
        <w:t>Followings are steps to host website.</w:t>
      </w:r>
    </w:p>
    <w:bookmarkEnd w:id="0"/>
    <w:p w14:paraId="68F33AD6" w14:textId="77777777" w:rsidR="001820AD" w:rsidRDefault="00C47DB5" w:rsidP="00637BC7">
      <w:pPr>
        <w:pStyle w:val="ListParagraph"/>
        <w:numPr>
          <w:ilvl w:val="0"/>
          <w:numId w:val="3"/>
        </w:numPr>
      </w:pPr>
      <w:r>
        <w:t xml:space="preserve">Install IIS in </w:t>
      </w:r>
      <w:r w:rsidR="004E584B">
        <w:t>Microsoft Windows Server 2012 R2 Base Instance</w:t>
      </w:r>
      <w:r w:rsidR="001820AD">
        <w:t>. Open Server Manager and click on add roles and features</w:t>
      </w:r>
    </w:p>
    <w:p w14:paraId="68B01A4B" w14:textId="77777777" w:rsidR="001820AD" w:rsidRDefault="001820AD" w:rsidP="001820AD">
      <w:pPr>
        <w:pStyle w:val="ListParagraph"/>
      </w:pPr>
    </w:p>
    <w:p w14:paraId="3584168C" w14:textId="2865690D" w:rsidR="001820AD" w:rsidRDefault="001820AD" w:rsidP="001820AD">
      <w:pPr>
        <w:pStyle w:val="ListParagraph"/>
      </w:pPr>
      <w:r>
        <w:rPr>
          <w:noProof/>
        </w:rPr>
        <w:drawing>
          <wp:inline distT="0" distB="0" distL="0" distR="0" wp14:anchorId="6A772458" wp14:editId="20E8CC85">
            <wp:extent cx="3009331" cy="2743767"/>
            <wp:effectExtent l="0" t="0" r="635" b="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.pn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60" t="2189" r="18997"/>
                    <a:stretch/>
                  </pic:blipFill>
                  <pic:spPr bwMode="auto">
                    <a:xfrm>
                      <a:off x="0" y="0"/>
                      <a:ext cx="3017102" cy="2750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BE772" w14:textId="3757F3CF" w:rsidR="001820AD" w:rsidRDefault="001820AD" w:rsidP="001820AD"/>
    <w:p w14:paraId="44311F12" w14:textId="4D4B8422" w:rsidR="001820AD" w:rsidRDefault="006D5E8B" w:rsidP="001820AD">
      <w:pPr>
        <w:pStyle w:val="ListParagraph"/>
        <w:numPr>
          <w:ilvl w:val="0"/>
          <w:numId w:val="3"/>
        </w:numPr>
      </w:pPr>
      <w:r>
        <w:t>Click Next</w:t>
      </w:r>
    </w:p>
    <w:p w14:paraId="573239EB" w14:textId="2F395DC9" w:rsidR="006D5E8B" w:rsidRDefault="001820AD" w:rsidP="006D5E8B">
      <w:pPr>
        <w:ind w:left="360"/>
      </w:pPr>
      <w:r>
        <w:rPr>
          <w:noProof/>
        </w:rPr>
        <w:drawing>
          <wp:inline distT="0" distB="0" distL="0" distR="0" wp14:anchorId="5BFCB3AE" wp14:editId="0F21149D">
            <wp:extent cx="4920018" cy="3487115"/>
            <wp:effectExtent l="0" t="0" r="0" b="0"/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419" cy="35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C228" w14:textId="77777777" w:rsidR="006D5E8B" w:rsidRDefault="006D5E8B">
      <w:r>
        <w:br w:type="page"/>
      </w:r>
    </w:p>
    <w:p w14:paraId="32525F9D" w14:textId="19FC2F94" w:rsidR="006D5E8B" w:rsidRDefault="006D5E8B" w:rsidP="00637BC7">
      <w:pPr>
        <w:pStyle w:val="ListParagraph"/>
        <w:numPr>
          <w:ilvl w:val="0"/>
          <w:numId w:val="3"/>
        </w:numPr>
      </w:pPr>
      <w:r>
        <w:lastRenderedPageBreak/>
        <w:t>Select Role-based or feature-based installation and click Next</w:t>
      </w:r>
    </w:p>
    <w:p w14:paraId="1943CB67" w14:textId="78DD8002" w:rsidR="006D5E8B" w:rsidRDefault="001820AD" w:rsidP="006D5E8B">
      <w:pPr>
        <w:pStyle w:val="ListParagraph"/>
      </w:pPr>
      <w:r>
        <w:rPr>
          <w:noProof/>
        </w:rPr>
        <w:drawing>
          <wp:inline distT="0" distB="0" distL="0" distR="0" wp14:anchorId="34B7BBE3" wp14:editId="7C368D73">
            <wp:extent cx="5465928" cy="3874035"/>
            <wp:effectExtent l="0" t="0" r="1905" b="0"/>
            <wp:docPr id="27" name="Picture 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3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6181" cy="391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4CAC1" w14:textId="4A5399B5" w:rsidR="006D5E8B" w:rsidRDefault="006D5E8B" w:rsidP="006D5E8B">
      <w:pPr>
        <w:pStyle w:val="ListParagraph"/>
      </w:pPr>
    </w:p>
    <w:p w14:paraId="043C8FCC" w14:textId="22652CD3" w:rsidR="006D5E8B" w:rsidRDefault="006D5E8B" w:rsidP="006D5E8B">
      <w:pPr>
        <w:pStyle w:val="ListParagraph"/>
      </w:pPr>
    </w:p>
    <w:p w14:paraId="1E755878" w14:textId="60DCA0CF" w:rsidR="006D5E8B" w:rsidRDefault="006D5E8B" w:rsidP="006D5E8B">
      <w:pPr>
        <w:pStyle w:val="ListParagraph"/>
      </w:pPr>
    </w:p>
    <w:p w14:paraId="0B11FF6B" w14:textId="77777777" w:rsidR="006D5E8B" w:rsidRDefault="006D5E8B" w:rsidP="006D5E8B">
      <w:pPr>
        <w:pStyle w:val="ListParagraph"/>
      </w:pPr>
    </w:p>
    <w:p w14:paraId="2DAD3AE3" w14:textId="77777777" w:rsidR="006D5E8B" w:rsidRDefault="006D5E8B" w:rsidP="006D5E8B">
      <w:pPr>
        <w:rPr>
          <w:noProof/>
        </w:rPr>
      </w:pPr>
    </w:p>
    <w:p w14:paraId="7477EE12" w14:textId="77777777" w:rsidR="006D5E8B" w:rsidRDefault="006D5E8B" w:rsidP="006D5E8B">
      <w:pPr>
        <w:rPr>
          <w:noProof/>
        </w:rPr>
      </w:pPr>
    </w:p>
    <w:p w14:paraId="4F20E11F" w14:textId="77777777" w:rsidR="006D5E8B" w:rsidRDefault="006D5E8B" w:rsidP="006D5E8B">
      <w:pPr>
        <w:rPr>
          <w:noProof/>
        </w:rPr>
      </w:pPr>
    </w:p>
    <w:p w14:paraId="5260FE84" w14:textId="77777777" w:rsidR="006D5E8B" w:rsidRDefault="006D5E8B" w:rsidP="006D5E8B">
      <w:pPr>
        <w:rPr>
          <w:noProof/>
        </w:rPr>
      </w:pPr>
    </w:p>
    <w:p w14:paraId="1CFA617E" w14:textId="6FF2337D" w:rsidR="006D5E8B" w:rsidRDefault="006D5E8B" w:rsidP="006D5E8B">
      <w:pPr>
        <w:rPr>
          <w:noProof/>
        </w:rPr>
      </w:pPr>
    </w:p>
    <w:p w14:paraId="39AE3487" w14:textId="6B21EB18" w:rsidR="006D5E8B" w:rsidRDefault="006D5E8B" w:rsidP="006D5E8B">
      <w:pPr>
        <w:rPr>
          <w:noProof/>
        </w:rPr>
      </w:pPr>
    </w:p>
    <w:p w14:paraId="0F44DF93" w14:textId="6041B496" w:rsidR="006D5E8B" w:rsidRDefault="006D5E8B" w:rsidP="006D5E8B">
      <w:pPr>
        <w:rPr>
          <w:noProof/>
        </w:rPr>
      </w:pPr>
    </w:p>
    <w:p w14:paraId="53B9C272" w14:textId="18657518" w:rsidR="006D5E8B" w:rsidRDefault="006D5E8B" w:rsidP="006D5E8B">
      <w:pPr>
        <w:rPr>
          <w:noProof/>
        </w:rPr>
      </w:pPr>
    </w:p>
    <w:p w14:paraId="0749DFDB" w14:textId="381D88A2" w:rsidR="006D5E8B" w:rsidRDefault="006D5E8B" w:rsidP="006D5E8B">
      <w:pPr>
        <w:rPr>
          <w:noProof/>
        </w:rPr>
      </w:pPr>
    </w:p>
    <w:p w14:paraId="5F548488" w14:textId="77777777" w:rsidR="006D5E8B" w:rsidRDefault="006D5E8B" w:rsidP="006D5E8B">
      <w:pPr>
        <w:rPr>
          <w:noProof/>
        </w:rPr>
      </w:pPr>
    </w:p>
    <w:p w14:paraId="39430326" w14:textId="09B9EE46" w:rsidR="006D5E8B" w:rsidRDefault="006D5E8B" w:rsidP="00626615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t>From the Server Seletion  choose Select a server from the server pool and Select Next</w:t>
      </w:r>
      <w:r w:rsidR="001820AD">
        <w:rPr>
          <w:noProof/>
        </w:rPr>
        <w:drawing>
          <wp:inline distT="0" distB="0" distL="0" distR="0" wp14:anchorId="37857F0C" wp14:editId="337D241E">
            <wp:extent cx="5943600" cy="4212590"/>
            <wp:effectExtent l="0" t="0" r="0" b="0"/>
            <wp:docPr id="28" name="Picture 2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4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6B598" w14:textId="46FECE6D" w:rsidR="006D5E8B" w:rsidRDefault="006D5E8B" w:rsidP="006D5E8B">
      <w:pPr>
        <w:pStyle w:val="ListParagraph"/>
        <w:rPr>
          <w:noProof/>
        </w:rPr>
      </w:pPr>
    </w:p>
    <w:p w14:paraId="38421373" w14:textId="59F0F32D" w:rsidR="006D5E8B" w:rsidRDefault="006D5E8B" w:rsidP="006D5E8B">
      <w:pPr>
        <w:pStyle w:val="ListParagraph"/>
        <w:rPr>
          <w:noProof/>
        </w:rPr>
      </w:pPr>
    </w:p>
    <w:p w14:paraId="0BADDB5E" w14:textId="27C56CB5" w:rsidR="006D5E8B" w:rsidRDefault="006D5E8B" w:rsidP="006D5E8B">
      <w:pPr>
        <w:pStyle w:val="ListParagraph"/>
        <w:rPr>
          <w:noProof/>
        </w:rPr>
      </w:pPr>
    </w:p>
    <w:p w14:paraId="5BE82123" w14:textId="734C1D32" w:rsidR="006D5E8B" w:rsidRDefault="006D5E8B" w:rsidP="006D5E8B">
      <w:pPr>
        <w:pStyle w:val="ListParagraph"/>
        <w:rPr>
          <w:noProof/>
        </w:rPr>
      </w:pPr>
    </w:p>
    <w:p w14:paraId="4A08ED11" w14:textId="537B8036" w:rsidR="006D5E8B" w:rsidRDefault="006D5E8B" w:rsidP="006D5E8B">
      <w:pPr>
        <w:pStyle w:val="ListParagraph"/>
        <w:rPr>
          <w:noProof/>
        </w:rPr>
      </w:pPr>
    </w:p>
    <w:p w14:paraId="43F28C0E" w14:textId="4AF3D944" w:rsidR="006D5E8B" w:rsidRDefault="006D5E8B" w:rsidP="006D5E8B">
      <w:pPr>
        <w:pStyle w:val="ListParagraph"/>
        <w:rPr>
          <w:noProof/>
        </w:rPr>
      </w:pPr>
    </w:p>
    <w:p w14:paraId="07E2D9ED" w14:textId="24CF12DF" w:rsidR="006D5E8B" w:rsidRDefault="006D5E8B" w:rsidP="006D5E8B">
      <w:pPr>
        <w:pStyle w:val="ListParagraph"/>
        <w:rPr>
          <w:noProof/>
        </w:rPr>
      </w:pPr>
    </w:p>
    <w:p w14:paraId="3713AA36" w14:textId="0875B21C" w:rsidR="006D5E8B" w:rsidRDefault="006D5E8B" w:rsidP="006D5E8B">
      <w:pPr>
        <w:pStyle w:val="ListParagraph"/>
        <w:rPr>
          <w:noProof/>
        </w:rPr>
      </w:pPr>
    </w:p>
    <w:p w14:paraId="263EA381" w14:textId="4C1362B4" w:rsidR="006D5E8B" w:rsidRDefault="006D5E8B" w:rsidP="006D5E8B">
      <w:pPr>
        <w:pStyle w:val="ListParagraph"/>
        <w:rPr>
          <w:noProof/>
        </w:rPr>
      </w:pPr>
    </w:p>
    <w:p w14:paraId="1EBE813D" w14:textId="0D70BF94" w:rsidR="006D5E8B" w:rsidRDefault="006D5E8B" w:rsidP="006D5E8B">
      <w:pPr>
        <w:pStyle w:val="ListParagraph"/>
        <w:rPr>
          <w:noProof/>
        </w:rPr>
      </w:pPr>
    </w:p>
    <w:p w14:paraId="39725001" w14:textId="71741BE3" w:rsidR="006D5E8B" w:rsidRDefault="006D5E8B" w:rsidP="006D5E8B">
      <w:pPr>
        <w:pStyle w:val="ListParagraph"/>
        <w:rPr>
          <w:noProof/>
        </w:rPr>
      </w:pPr>
    </w:p>
    <w:p w14:paraId="0E5ED864" w14:textId="67A030CB" w:rsidR="006D5E8B" w:rsidRDefault="006D5E8B" w:rsidP="006D5E8B">
      <w:pPr>
        <w:pStyle w:val="ListParagraph"/>
        <w:rPr>
          <w:noProof/>
        </w:rPr>
      </w:pPr>
    </w:p>
    <w:p w14:paraId="077CCBFE" w14:textId="59AA867F" w:rsidR="006D5E8B" w:rsidRDefault="006D5E8B" w:rsidP="006D5E8B">
      <w:pPr>
        <w:pStyle w:val="ListParagraph"/>
        <w:rPr>
          <w:noProof/>
        </w:rPr>
      </w:pPr>
    </w:p>
    <w:p w14:paraId="7DF68AF4" w14:textId="763DA427" w:rsidR="006D5E8B" w:rsidRDefault="006D5E8B" w:rsidP="006D5E8B">
      <w:pPr>
        <w:pStyle w:val="ListParagraph"/>
        <w:rPr>
          <w:noProof/>
        </w:rPr>
      </w:pPr>
    </w:p>
    <w:p w14:paraId="35CF7390" w14:textId="72913DD7" w:rsidR="006D5E8B" w:rsidRDefault="006D5E8B" w:rsidP="006D5E8B">
      <w:pPr>
        <w:pStyle w:val="ListParagraph"/>
        <w:rPr>
          <w:noProof/>
        </w:rPr>
      </w:pPr>
    </w:p>
    <w:p w14:paraId="48FE5BD6" w14:textId="61160EF6" w:rsidR="006D5E8B" w:rsidRDefault="006D5E8B" w:rsidP="006D5E8B">
      <w:pPr>
        <w:pStyle w:val="ListParagraph"/>
        <w:rPr>
          <w:noProof/>
        </w:rPr>
      </w:pPr>
    </w:p>
    <w:p w14:paraId="2648D4A0" w14:textId="5311CF1F" w:rsidR="006D5E8B" w:rsidRDefault="006D5E8B" w:rsidP="006D5E8B">
      <w:pPr>
        <w:pStyle w:val="ListParagraph"/>
        <w:rPr>
          <w:noProof/>
        </w:rPr>
      </w:pPr>
    </w:p>
    <w:p w14:paraId="6D43BFA9" w14:textId="5B1CA9B5" w:rsidR="006D5E8B" w:rsidRDefault="006D5E8B" w:rsidP="006D5E8B">
      <w:pPr>
        <w:pStyle w:val="ListParagraph"/>
        <w:rPr>
          <w:noProof/>
        </w:rPr>
      </w:pPr>
    </w:p>
    <w:p w14:paraId="75A77392" w14:textId="34099AAE" w:rsidR="006D5E8B" w:rsidRDefault="006D5E8B" w:rsidP="006D5E8B">
      <w:pPr>
        <w:pStyle w:val="ListParagraph"/>
        <w:rPr>
          <w:noProof/>
        </w:rPr>
      </w:pPr>
    </w:p>
    <w:p w14:paraId="6F7FDBC0" w14:textId="77777777" w:rsidR="006D5E8B" w:rsidRDefault="006D5E8B" w:rsidP="006D5E8B">
      <w:pPr>
        <w:pStyle w:val="ListParagraph"/>
      </w:pPr>
    </w:p>
    <w:p w14:paraId="1CDAFE28" w14:textId="714B3434" w:rsidR="006D5E8B" w:rsidRDefault="006D5E8B" w:rsidP="008D737E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t>Select web Server cofigurations and click on Next</w:t>
      </w:r>
      <w:r w:rsidR="001820AD">
        <w:rPr>
          <w:noProof/>
        </w:rPr>
        <w:drawing>
          <wp:inline distT="0" distB="0" distL="0" distR="0" wp14:anchorId="7BA9DB72" wp14:editId="62DF57E8">
            <wp:extent cx="5943600" cy="4212590"/>
            <wp:effectExtent l="0" t="0" r="0" b="0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5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EAB32" w14:textId="78DF1D64" w:rsidR="006D5E8B" w:rsidRDefault="006D5E8B" w:rsidP="006D5E8B"/>
    <w:p w14:paraId="227781A3" w14:textId="5DB50AE0" w:rsidR="006D5E8B" w:rsidRDefault="006D5E8B" w:rsidP="006D5E8B"/>
    <w:p w14:paraId="056F2A37" w14:textId="14B3369B" w:rsidR="006D5E8B" w:rsidRDefault="006D5E8B" w:rsidP="006D5E8B"/>
    <w:p w14:paraId="3A429BBF" w14:textId="285DB426" w:rsidR="006D5E8B" w:rsidRDefault="006D5E8B" w:rsidP="006D5E8B"/>
    <w:p w14:paraId="2DD4CD67" w14:textId="57D8B9B7" w:rsidR="006D5E8B" w:rsidRDefault="006D5E8B" w:rsidP="006D5E8B"/>
    <w:p w14:paraId="30597E65" w14:textId="7452A528" w:rsidR="006D5E8B" w:rsidRDefault="006D5E8B" w:rsidP="006D5E8B"/>
    <w:p w14:paraId="2196DFC7" w14:textId="34138CAB" w:rsidR="006D5E8B" w:rsidRDefault="006D5E8B" w:rsidP="006D5E8B"/>
    <w:p w14:paraId="6D083883" w14:textId="6F6CE2DD" w:rsidR="006D5E8B" w:rsidRDefault="006D5E8B" w:rsidP="006D5E8B"/>
    <w:p w14:paraId="3F481A11" w14:textId="4C1CD9AA" w:rsidR="006D5E8B" w:rsidRDefault="006D5E8B" w:rsidP="006D5E8B"/>
    <w:p w14:paraId="09D72049" w14:textId="1CFE359D" w:rsidR="006D5E8B" w:rsidRDefault="006D5E8B" w:rsidP="006D5E8B"/>
    <w:p w14:paraId="5F5B7823" w14:textId="531CC815" w:rsidR="006D5E8B" w:rsidRDefault="006D5E8B" w:rsidP="006D5E8B"/>
    <w:p w14:paraId="1234A0A7" w14:textId="0803E40A" w:rsidR="006D5E8B" w:rsidRDefault="006D5E8B" w:rsidP="006D5E8B"/>
    <w:p w14:paraId="184FFE0C" w14:textId="77777777" w:rsidR="006D5E8B" w:rsidRDefault="006D5E8B" w:rsidP="006D5E8B"/>
    <w:p w14:paraId="1FA4F523" w14:textId="1A393CD5" w:rsidR="006D5E8B" w:rsidRDefault="006D5E8B" w:rsidP="00005D5C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t>Select .Net Frameworks which your website required and click on Install</w:t>
      </w:r>
      <w:r w:rsidR="001820AD">
        <w:rPr>
          <w:noProof/>
        </w:rPr>
        <w:drawing>
          <wp:inline distT="0" distB="0" distL="0" distR="0" wp14:anchorId="17DB7E49" wp14:editId="2D3C4449">
            <wp:extent cx="5943600" cy="4212590"/>
            <wp:effectExtent l="0" t="0" r="0" b="0"/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6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7100" w14:textId="6458E01C" w:rsidR="006D5E8B" w:rsidRDefault="006D5E8B" w:rsidP="006D5E8B"/>
    <w:p w14:paraId="409A84D0" w14:textId="02E5F5F5" w:rsidR="006D5E8B" w:rsidRDefault="006D5E8B" w:rsidP="006D5E8B"/>
    <w:p w14:paraId="4B197C0A" w14:textId="2BB862C7" w:rsidR="006D5E8B" w:rsidRDefault="006D5E8B" w:rsidP="006D5E8B"/>
    <w:p w14:paraId="5BB24049" w14:textId="6059221C" w:rsidR="006D5E8B" w:rsidRDefault="006D5E8B" w:rsidP="006D5E8B"/>
    <w:p w14:paraId="567E7419" w14:textId="4C38BA73" w:rsidR="006D5E8B" w:rsidRDefault="006D5E8B" w:rsidP="006D5E8B"/>
    <w:p w14:paraId="37559FAD" w14:textId="6ADB77C7" w:rsidR="006D5E8B" w:rsidRDefault="006D5E8B" w:rsidP="006D5E8B"/>
    <w:p w14:paraId="008EF586" w14:textId="076DBC46" w:rsidR="006D5E8B" w:rsidRDefault="006D5E8B" w:rsidP="006D5E8B"/>
    <w:p w14:paraId="17DC6B73" w14:textId="7E12EB96" w:rsidR="006D5E8B" w:rsidRDefault="006D5E8B" w:rsidP="006D5E8B"/>
    <w:p w14:paraId="36E4C2A8" w14:textId="010C6B25" w:rsidR="006D5E8B" w:rsidRDefault="006D5E8B" w:rsidP="006D5E8B"/>
    <w:p w14:paraId="54772230" w14:textId="79676AAB" w:rsidR="006D5E8B" w:rsidRDefault="006D5E8B" w:rsidP="006D5E8B"/>
    <w:p w14:paraId="0F74289F" w14:textId="76471108" w:rsidR="006D5E8B" w:rsidRDefault="006D5E8B" w:rsidP="006D5E8B"/>
    <w:p w14:paraId="1F6565BB" w14:textId="0FFC7A4C" w:rsidR="006D5E8B" w:rsidRDefault="006D5E8B" w:rsidP="006D5E8B"/>
    <w:p w14:paraId="63EC7466" w14:textId="77777777" w:rsidR="006D5E8B" w:rsidRDefault="006D5E8B" w:rsidP="006D5E8B"/>
    <w:p w14:paraId="5788966F" w14:textId="0C21BC5D" w:rsidR="00875957" w:rsidRDefault="006D5E8B" w:rsidP="00875957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t xml:space="preserve">After Installtion succeded, Open IIS </w:t>
      </w:r>
      <w:r w:rsidR="00875957">
        <w:rPr>
          <w:noProof/>
        </w:rPr>
        <w:t xml:space="preserve"> and right click on Sites and click on Add Website.</w:t>
      </w:r>
      <w:r w:rsidR="001820AD">
        <w:rPr>
          <w:noProof/>
        </w:rPr>
        <w:drawing>
          <wp:inline distT="0" distB="0" distL="0" distR="0" wp14:anchorId="2734E621" wp14:editId="076FC625">
            <wp:extent cx="5390866" cy="4236668"/>
            <wp:effectExtent l="0" t="0" r="635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7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993" cy="424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3FDE0" w14:textId="544DF400" w:rsidR="00875957" w:rsidRDefault="00875957" w:rsidP="00875957"/>
    <w:p w14:paraId="4D9692D2" w14:textId="248B4E91" w:rsidR="00875957" w:rsidRDefault="00875957" w:rsidP="00875957"/>
    <w:p w14:paraId="0F51E712" w14:textId="541A6193" w:rsidR="00875957" w:rsidRDefault="00875957" w:rsidP="00875957"/>
    <w:p w14:paraId="131E1B8C" w14:textId="051386DB" w:rsidR="00875957" w:rsidRDefault="00875957" w:rsidP="00875957"/>
    <w:p w14:paraId="59292D7D" w14:textId="1BC2FB84" w:rsidR="00875957" w:rsidRDefault="00875957" w:rsidP="00875957"/>
    <w:p w14:paraId="2237A809" w14:textId="4C3613C5" w:rsidR="00875957" w:rsidRDefault="00875957" w:rsidP="00875957"/>
    <w:p w14:paraId="51A156BD" w14:textId="35897943" w:rsidR="00875957" w:rsidRDefault="00875957" w:rsidP="00875957"/>
    <w:p w14:paraId="75FDC8B1" w14:textId="240927D6" w:rsidR="00875957" w:rsidRDefault="00875957" w:rsidP="00875957"/>
    <w:p w14:paraId="0E4A0833" w14:textId="49293CA2" w:rsidR="00875957" w:rsidRDefault="00875957" w:rsidP="00875957"/>
    <w:p w14:paraId="4E07DDDB" w14:textId="1ED6ED95" w:rsidR="00875957" w:rsidRDefault="00875957" w:rsidP="00875957"/>
    <w:p w14:paraId="36652A7F" w14:textId="621C1AE8" w:rsidR="00875957" w:rsidRDefault="00875957" w:rsidP="00875957"/>
    <w:p w14:paraId="6B412F23" w14:textId="3EBA5165" w:rsidR="00875957" w:rsidRDefault="00875957" w:rsidP="00875957"/>
    <w:p w14:paraId="0CD156F4" w14:textId="77777777" w:rsidR="00875957" w:rsidRDefault="00875957" w:rsidP="00875957"/>
    <w:p w14:paraId="7682D19F" w14:textId="22D9EA1A" w:rsidR="00875957" w:rsidRDefault="00875957" w:rsidP="00E021F0">
      <w:pPr>
        <w:pStyle w:val="ListParagraph"/>
        <w:numPr>
          <w:ilvl w:val="0"/>
          <w:numId w:val="3"/>
        </w:numPr>
        <w:ind w:left="360"/>
      </w:pPr>
      <w:r>
        <w:rPr>
          <w:noProof/>
        </w:rPr>
        <w:lastRenderedPageBreak/>
        <w:t xml:space="preserve">Add Site name, Physical path of the published </w:t>
      </w:r>
      <w:r>
        <w:rPr>
          <w:noProof/>
        </w:rPr>
        <w:t xml:space="preserve">website </w:t>
      </w:r>
      <w:r>
        <w:rPr>
          <w:noProof/>
        </w:rPr>
        <w:t>folder and select Binding details and click OK.</w:t>
      </w:r>
      <w:r w:rsidR="001820AD">
        <w:rPr>
          <w:noProof/>
        </w:rPr>
        <w:drawing>
          <wp:inline distT="0" distB="0" distL="0" distR="0" wp14:anchorId="09B23C6F" wp14:editId="31AAC8C1">
            <wp:extent cx="4648117" cy="4469642"/>
            <wp:effectExtent l="0" t="0" r="635" b="7620"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8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274" cy="448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69DFF" w14:textId="497A9A86" w:rsidR="00875957" w:rsidRDefault="00875957" w:rsidP="00875957"/>
    <w:p w14:paraId="7F86F229" w14:textId="77051191" w:rsidR="00875957" w:rsidRDefault="00875957" w:rsidP="00875957"/>
    <w:p w14:paraId="187FDF7D" w14:textId="7CAD82F7" w:rsidR="00875957" w:rsidRDefault="00875957" w:rsidP="00875957"/>
    <w:p w14:paraId="278645A7" w14:textId="652ADE53" w:rsidR="00875957" w:rsidRDefault="00875957" w:rsidP="00875957"/>
    <w:p w14:paraId="389FFB02" w14:textId="6C6D41EF" w:rsidR="00875957" w:rsidRDefault="00875957" w:rsidP="00875957"/>
    <w:p w14:paraId="36874F3B" w14:textId="7FF7695D" w:rsidR="00875957" w:rsidRDefault="00875957" w:rsidP="00875957"/>
    <w:p w14:paraId="51921A4E" w14:textId="6D08168C" w:rsidR="00875957" w:rsidRDefault="00875957" w:rsidP="00875957"/>
    <w:p w14:paraId="6A55EE7F" w14:textId="7DAB5EDE" w:rsidR="00875957" w:rsidRDefault="00875957" w:rsidP="00875957"/>
    <w:p w14:paraId="32635798" w14:textId="28244041" w:rsidR="00875957" w:rsidRDefault="00875957" w:rsidP="00875957"/>
    <w:p w14:paraId="11C1D5E2" w14:textId="5436F187" w:rsidR="00875957" w:rsidRDefault="00875957" w:rsidP="00875957"/>
    <w:p w14:paraId="5ADCAB3F" w14:textId="5EA27C9B" w:rsidR="00875957" w:rsidRDefault="00875957" w:rsidP="00875957"/>
    <w:p w14:paraId="1A724AA0" w14:textId="77777777" w:rsidR="00875957" w:rsidRDefault="00875957" w:rsidP="00875957"/>
    <w:p w14:paraId="0ACF41CC" w14:textId="1A7B07EF" w:rsidR="00875957" w:rsidRDefault="00875957" w:rsidP="00892564">
      <w:pPr>
        <w:pStyle w:val="ListParagraph"/>
        <w:numPr>
          <w:ilvl w:val="0"/>
          <w:numId w:val="3"/>
        </w:numPr>
        <w:ind w:left="360"/>
        <w:rPr>
          <w:noProof/>
        </w:rPr>
      </w:pPr>
      <w:r>
        <w:rPr>
          <w:noProof/>
        </w:rPr>
        <w:lastRenderedPageBreak/>
        <w:t xml:space="preserve">You will see the website is created and hosted in IIS </w:t>
      </w:r>
    </w:p>
    <w:p w14:paraId="2B19AF64" w14:textId="7CEC2D31" w:rsidR="001820AD" w:rsidRDefault="001820AD" w:rsidP="00875957">
      <w:r>
        <w:rPr>
          <w:noProof/>
        </w:rPr>
        <w:drawing>
          <wp:inline distT="0" distB="0" distL="0" distR="0" wp14:anchorId="2E201757" wp14:editId="78BF3459">
            <wp:extent cx="5943600" cy="5308600"/>
            <wp:effectExtent l="0" t="0" r="0" b="6350"/>
            <wp:docPr id="33" name="Picture 3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9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BB0C" w14:textId="7DAA73C7" w:rsidR="00875957" w:rsidRDefault="00875957" w:rsidP="00875957"/>
    <w:p w14:paraId="0F2890E2" w14:textId="1883101D" w:rsidR="00875957" w:rsidRDefault="00875957" w:rsidP="00875957">
      <w:r>
        <w:t>Now you can use this website from any machine by using domain name or IP address of this machine</w:t>
      </w:r>
    </w:p>
    <w:p w14:paraId="770DED77" w14:textId="420FB4AB" w:rsidR="00875957" w:rsidRDefault="00875957" w:rsidP="00875957">
      <w:r>
        <w:t xml:space="preserve">For the IoT Waterloo Job Board is hosted and can be access using URL:  </w:t>
      </w:r>
      <w:hyperlink r:id="rId39" w:history="1">
        <w:r>
          <w:rPr>
            <w:rStyle w:val="Hyperlink"/>
          </w:rPr>
          <w:t>http://ec2-18-189-90-1.us-east-2.compute.amazonaws.com/</w:t>
        </w:r>
      </w:hyperlink>
      <w:r>
        <w:t xml:space="preserve"> </w:t>
      </w:r>
    </w:p>
    <w:p w14:paraId="6F92D08C" w14:textId="6E576F30" w:rsidR="00ED3F80" w:rsidRDefault="00ED3F80" w:rsidP="00875957"/>
    <w:p w14:paraId="2B5166AC" w14:textId="6CDC8D0E" w:rsidR="00ED3F80" w:rsidRDefault="00ED3F80" w:rsidP="00875957"/>
    <w:p w14:paraId="641C313E" w14:textId="289A0BBD" w:rsidR="00ED3F80" w:rsidRDefault="00ED3F80" w:rsidP="00875957"/>
    <w:sdt>
      <w:sdtPr>
        <w:id w:val="1447896663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64195168" w14:textId="54B7D303" w:rsidR="00ED3F80" w:rsidRDefault="00ED3F80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14:paraId="74D060B2" w14:textId="77777777" w:rsidR="00ED3F80" w:rsidRDefault="00ED3F80" w:rsidP="00ED3F80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"Amazon Web Services About Us". Retrieved May 16, 2. (2011, September ). </w:t>
              </w:r>
              <w:r>
                <w:rPr>
                  <w:i/>
                  <w:iCs/>
                  <w:noProof/>
                </w:rPr>
                <w:t>https://en.wikipedia.org/wiki/Amazon_Web_Services</w:t>
              </w:r>
              <w:r>
                <w:rPr>
                  <w:noProof/>
                </w:rPr>
                <w:t>. Retrieved from https://en.wikipedia.org: https://en.wikipedia.org/wiki/Amazon_Web_Services</w:t>
              </w:r>
            </w:p>
            <w:p w14:paraId="3A54E1CA" w14:textId="50908E81" w:rsidR="00ED3F80" w:rsidRDefault="00ED3F80" w:rsidP="00ED3F80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8C120EF" w14:textId="77777777" w:rsidR="00ED3F80" w:rsidRDefault="00ED3F80" w:rsidP="00875957"/>
    <w:p w14:paraId="1424A0B1" w14:textId="7372676D" w:rsidR="00B800B2" w:rsidRDefault="00B800B2"/>
    <w:sectPr w:rsidR="00B800B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B9BEE2" w14:textId="77777777" w:rsidR="00473FBC" w:rsidRDefault="00473FBC" w:rsidP="00B800B2">
      <w:pPr>
        <w:spacing w:after="0" w:line="240" w:lineRule="auto"/>
      </w:pPr>
      <w:r>
        <w:separator/>
      </w:r>
    </w:p>
  </w:endnote>
  <w:endnote w:type="continuationSeparator" w:id="0">
    <w:p w14:paraId="7C12EE51" w14:textId="77777777" w:rsidR="00473FBC" w:rsidRDefault="00473FBC" w:rsidP="00B800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F82436" w14:textId="77777777" w:rsidR="00473FBC" w:rsidRDefault="00473FBC" w:rsidP="00B800B2">
      <w:pPr>
        <w:spacing w:after="0" w:line="240" w:lineRule="auto"/>
      </w:pPr>
      <w:r>
        <w:separator/>
      </w:r>
    </w:p>
  </w:footnote>
  <w:footnote w:type="continuationSeparator" w:id="0">
    <w:p w14:paraId="1DE82B2E" w14:textId="77777777" w:rsidR="00473FBC" w:rsidRDefault="00473FBC" w:rsidP="00B800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97C3A"/>
    <w:multiLevelType w:val="hybridMultilevel"/>
    <w:tmpl w:val="DABAA1A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D05659"/>
    <w:multiLevelType w:val="hybridMultilevel"/>
    <w:tmpl w:val="033678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4022CD"/>
    <w:multiLevelType w:val="hybridMultilevel"/>
    <w:tmpl w:val="19F2A4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DMzNLUwsTQzMbRQ0lEKTi0uzszPAykwrAUAlSM3lCwAAAA="/>
  </w:docVars>
  <w:rsids>
    <w:rsidRoot w:val="004E7C1A"/>
    <w:rsid w:val="000B26D2"/>
    <w:rsid w:val="001820AD"/>
    <w:rsid w:val="00186263"/>
    <w:rsid w:val="002F0227"/>
    <w:rsid w:val="00342020"/>
    <w:rsid w:val="00473FBC"/>
    <w:rsid w:val="004E584B"/>
    <w:rsid w:val="004E7C1A"/>
    <w:rsid w:val="005825E8"/>
    <w:rsid w:val="006D5E8B"/>
    <w:rsid w:val="007548E0"/>
    <w:rsid w:val="008354AD"/>
    <w:rsid w:val="00875957"/>
    <w:rsid w:val="008E40C1"/>
    <w:rsid w:val="00B800B2"/>
    <w:rsid w:val="00C47DB5"/>
    <w:rsid w:val="00ED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D184E"/>
  <w15:chartTrackingRefBased/>
  <w15:docId w15:val="{13EA3AED-8DD7-4E8A-B06E-1CBAC0E95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00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0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0B2"/>
  </w:style>
  <w:style w:type="paragraph" w:styleId="Footer">
    <w:name w:val="footer"/>
    <w:basedOn w:val="Normal"/>
    <w:link w:val="FooterChar"/>
    <w:uiPriority w:val="99"/>
    <w:unhideWhenUsed/>
    <w:rsid w:val="00B800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0B2"/>
  </w:style>
  <w:style w:type="character" w:customStyle="1" w:styleId="Heading1Char">
    <w:name w:val="Heading 1 Char"/>
    <w:basedOn w:val="DefaultParagraphFont"/>
    <w:link w:val="Heading1"/>
    <w:uiPriority w:val="9"/>
    <w:rsid w:val="00B800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B800B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8354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0227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ED3F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65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ubsidiary" TargetMode="External"/><Relationship Id="rId13" Type="http://schemas.openxmlformats.org/officeDocument/2006/relationships/hyperlink" Target="https://en.wikipedia.org/wiki/Application_programming_interface" TargetMode="External"/><Relationship Id="rId18" Type="http://schemas.openxmlformats.org/officeDocument/2006/relationships/hyperlink" Target="https://en.wikipedia.org/wiki/Computer_cluster" TargetMode="External"/><Relationship Id="rId26" Type="http://schemas.openxmlformats.org/officeDocument/2006/relationships/image" Target="media/image8.png"/><Relationship Id="rId39" Type="http://schemas.openxmlformats.org/officeDocument/2006/relationships/hyperlink" Target="http://ec2-18-189-90-1.us-east-2.compute.amazonaws.com/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Computing_platform" TargetMode="External"/><Relationship Id="rId17" Type="http://schemas.openxmlformats.org/officeDocument/2006/relationships/hyperlink" Target="https://en.wikipedia.org/wiki/Virtualization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Amazon_Elastic_Compute_Cloud" TargetMode="External"/><Relationship Id="rId20" Type="http://schemas.openxmlformats.org/officeDocument/2006/relationships/image" Target="media/image2.png"/><Relationship Id="rId29" Type="http://schemas.openxmlformats.org/officeDocument/2006/relationships/image" Target="media/image1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Cloud_computing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Distributed_computing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hyperlink" Target="https://en.wikipedia.org/wiki/Software_as_a_service" TargetMode="External"/><Relationship Id="rId19" Type="http://schemas.openxmlformats.org/officeDocument/2006/relationships/image" Target="media/image1.png"/><Relationship Id="rId31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Amazon.com" TargetMode="External"/><Relationship Id="rId14" Type="http://schemas.openxmlformats.org/officeDocument/2006/relationships/hyperlink" Target="https://en.wikipedia.org/wiki/Web_services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ma11</b:Tag>
    <b:SourceType>InternetSite</b:SourceType>
    <b:Guid>{BCC14105-D245-46F8-93B1-579C98C9CCAA}</b:Guid>
    <b:Title>https://en.wikipedia.org/wiki/Amazon_Web_Services</b:Title>
    <b:Year>2011</b:Year>
    <b:Author>
      <b:Author>
        <b:NameList>
          <b:Person>
            <b:Last>"Amazon Web Services About Us". Retrieved May 16</b:Last>
            <b:First>2012.</b:First>
          </b:Person>
        </b:NameList>
      </b:Author>
    </b:Author>
    <b:InternetSiteTitle>https://en.wikipedia.org</b:InternetSiteTitle>
    <b:Month>September </b:Month>
    <b:URL>https://en.wikipedia.org/wiki/Amazon_Web_Services</b:URL>
    <b:RefOrder>1</b:RefOrder>
  </b:Source>
</b:Sources>
</file>

<file path=customXml/itemProps1.xml><?xml version="1.0" encoding="utf-8"?>
<ds:datastoreItem xmlns:ds="http://schemas.openxmlformats.org/officeDocument/2006/customXml" ds:itemID="{CD641E86-CCF2-4AFA-8B54-13EE52181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5</Pages>
  <Words>627</Words>
  <Characters>357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li Shukal</dc:creator>
  <cp:keywords/>
  <dc:description/>
  <cp:lastModifiedBy>Anjali Shukal</cp:lastModifiedBy>
  <cp:revision>6</cp:revision>
  <dcterms:created xsi:type="dcterms:W3CDTF">2019-11-05T00:16:00Z</dcterms:created>
  <dcterms:modified xsi:type="dcterms:W3CDTF">2019-11-05T02:15:00Z</dcterms:modified>
</cp:coreProperties>
</file>